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80FEF" w14:textId="77777777" w:rsidR="00F2512E" w:rsidRDefault="00F2512E" w:rsidP="00F2512E">
      <w:pPr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</w:p>
    <w:p w14:paraId="64EB2233" w14:textId="7EC8D248" w:rsidR="00F2512E" w:rsidRPr="00506386" w:rsidRDefault="00F2512E" w:rsidP="00F2512E">
      <w:pPr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  <w:r w:rsidRPr="00506386">
        <w:rPr>
          <w:rFonts w:ascii="Times New Roman" w:eastAsia="Times New Roman" w:hAnsi="Times New Roman"/>
          <w:sz w:val="28"/>
          <w:szCs w:val="28"/>
        </w:rPr>
        <w:t xml:space="preserve">I am a licensed </w:t>
      </w:r>
      <w:r w:rsidRPr="00506386">
        <w:rPr>
          <w:rFonts w:ascii="Times New Roman" w:eastAsia="Times New Roman" w:hAnsi="Times New Roman"/>
          <w:b/>
          <w:sz w:val="28"/>
          <w:szCs w:val="28"/>
          <w:u w:val="single"/>
        </w:rPr>
        <w:t>Medical Doctor or Doctor of Osteopathic</w:t>
      </w:r>
      <w:r w:rsidRPr="00506386">
        <w:rPr>
          <w:rFonts w:ascii="Times New Roman" w:eastAsia="Times New Roman" w:hAnsi="Times New Roman"/>
          <w:sz w:val="28"/>
          <w:szCs w:val="28"/>
        </w:rPr>
        <w:t xml:space="preserve"> and I have examined the fighter below and he/she is physically and mentally fit to compete in a combat sport and does not need any further testing.</w:t>
      </w:r>
    </w:p>
    <w:p w14:paraId="2B8BFD3C" w14:textId="77777777" w:rsidR="00F2512E" w:rsidRPr="00506386" w:rsidRDefault="00F2512E" w:rsidP="00F2512E">
      <w:pPr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</w:p>
    <w:p w14:paraId="347EA031" w14:textId="77777777" w:rsidR="00F2512E" w:rsidRPr="00506386" w:rsidRDefault="00F2512E" w:rsidP="00F2512E">
      <w:pPr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</w:p>
    <w:p w14:paraId="78D456E2" w14:textId="77777777" w:rsidR="00F2512E" w:rsidRPr="00506386" w:rsidRDefault="00F2512E" w:rsidP="00F2512E">
      <w:pPr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</w:p>
    <w:p w14:paraId="05160933" w14:textId="77777777" w:rsidR="00F2512E" w:rsidRPr="00506386" w:rsidRDefault="00F2512E" w:rsidP="00F2512E">
      <w:pPr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  <w:r w:rsidRPr="00506386">
        <w:rPr>
          <w:rFonts w:ascii="Times New Roman" w:eastAsia="Times New Roman" w:hAnsi="Times New Roman"/>
          <w:sz w:val="28"/>
          <w:szCs w:val="28"/>
        </w:rPr>
        <w:t xml:space="preserve">Fighter </w:t>
      </w:r>
    </w:p>
    <w:p w14:paraId="396BAEFD" w14:textId="77777777" w:rsidR="00F2512E" w:rsidRPr="00506386" w:rsidRDefault="00F2512E" w:rsidP="00F2512E">
      <w:pPr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  <w:r w:rsidRPr="00506386">
        <w:rPr>
          <w:rFonts w:ascii="Times New Roman" w:eastAsia="Times New Roman" w:hAnsi="Times New Roman"/>
          <w:sz w:val="28"/>
          <w:szCs w:val="28"/>
        </w:rPr>
        <w:t>Name_____________________________________________________________</w:t>
      </w:r>
    </w:p>
    <w:p w14:paraId="7324E1FE" w14:textId="77777777" w:rsidR="00F2512E" w:rsidRPr="00506386" w:rsidRDefault="00F2512E" w:rsidP="00F2512E">
      <w:pPr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</w:p>
    <w:p w14:paraId="68FED56A" w14:textId="77777777" w:rsidR="00F2512E" w:rsidRPr="00506386" w:rsidRDefault="00F2512E" w:rsidP="00F2512E">
      <w:pPr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</w:p>
    <w:p w14:paraId="134E455D" w14:textId="77777777" w:rsidR="00F2512E" w:rsidRPr="00506386" w:rsidRDefault="00F2512E" w:rsidP="00F2512E">
      <w:pPr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  <w:r w:rsidRPr="00506386">
        <w:rPr>
          <w:rFonts w:ascii="Times New Roman" w:eastAsia="Times New Roman" w:hAnsi="Times New Roman"/>
          <w:sz w:val="28"/>
          <w:szCs w:val="28"/>
        </w:rPr>
        <w:t>Date of Birth_____________________</w:t>
      </w:r>
    </w:p>
    <w:p w14:paraId="3CC7ABF2" w14:textId="77777777" w:rsidR="00F2512E" w:rsidRPr="00506386" w:rsidRDefault="00F2512E" w:rsidP="00F2512E">
      <w:pPr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</w:p>
    <w:p w14:paraId="531C2E5E" w14:textId="77777777" w:rsidR="00F2512E" w:rsidRPr="00506386" w:rsidRDefault="00F2512E" w:rsidP="00F2512E">
      <w:pPr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</w:p>
    <w:p w14:paraId="7B2BA29D" w14:textId="77777777" w:rsidR="00F2512E" w:rsidRPr="00506386" w:rsidRDefault="00F2512E" w:rsidP="00F2512E">
      <w:pPr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  <w:r w:rsidRPr="00506386">
        <w:rPr>
          <w:rFonts w:ascii="Times New Roman" w:eastAsia="Times New Roman" w:hAnsi="Times New Roman"/>
          <w:sz w:val="28"/>
          <w:szCs w:val="28"/>
        </w:rPr>
        <w:t>Cleared for_______________________</w:t>
      </w:r>
    </w:p>
    <w:p w14:paraId="540A5267" w14:textId="77777777" w:rsidR="00F2512E" w:rsidRPr="00506386" w:rsidRDefault="00F2512E" w:rsidP="00F2512E">
      <w:pPr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</w:p>
    <w:p w14:paraId="2B080C84" w14:textId="77777777" w:rsidR="00F2512E" w:rsidRPr="00506386" w:rsidRDefault="00F2512E" w:rsidP="00F2512E">
      <w:pPr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</w:p>
    <w:p w14:paraId="6ED4E849" w14:textId="77777777" w:rsidR="00F2512E" w:rsidRPr="00506386" w:rsidRDefault="00F2512E" w:rsidP="00F2512E">
      <w:pPr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  <w:r w:rsidRPr="00506386">
        <w:rPr>
          <w:rFonts w:ascii="Times New Roman" w:eastAsia="Times New Roman" w:hAnsi="Times New Roman"/>
          <w:sz w:val="28"/>
          <w:szCs w:val="28"/>
        </w:rPr>
        <w:t>Date of Exam_____________________</w:t>
      </w:r>
    </w:p>
    <w:p w14:paraId="78E02B88" w14:textId="77777777" w:rsidR="00F2512E" w:rsidRPr="00506386" w:rsidRDefault="00F2512E" w:rsidP="00F2512E">
      <w:pPr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</w:p>
    <w:p w14:paraId="4AF2F9B7" w14:textId="77777777" w:rsidR="00F2512E" w:rsidRPr="00506386" w:rsidRDefault="00F2512E" w:rsidP="00F2512E">
      <w:pPr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</w:p>
    <w:p w14:paraId="6662BE51" w14:textId="77777777" w:rsidR="00F2512E" w:rsidRPr="00506386" w:rsidRDefault="00F2512E" w:rsidP="00F2512E">
      <w:pPr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  <w:r w:rsidRPr="00506386">
        <w:rPr>
          <w:rFonts w:ascii="Times New Roman" w:eastAsia="Times New Roman" w:hAnsi="Times New Roman"/>
          <w:sz w:val="28"/>
          <w:szCs w:val="28"/>
        </w:rPr>
        <w:t>Doctor’s Name____________________</w:t>
      </w:r>
    </w:p>
    <w:p w14:paraId="752C0549" w14:textId="77777777" w:rsidR="00F2512E" w:rsidRPr="00506386" w:rsidRDefault="00F2512E" w:rsidP="00F2512E">
      <w:pPr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</w:p>
    <w:p w14:paraId="34D3B5E2" w14:textId="77777777" w:rsidR="00F2512E" w:rsidRPr="00506386" w:rsidRDefault="00F2512E" w:rsidP="00F2512E">
      <w:pPr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</w:p>
    <w:p w14:paraId="38F57C63" w14:textId="77777777" w:rsidR="00F2512E" w:rsidRPr="00506386" w:rsidRDefault="00F2512E" w:rsidP="00F2512E">
      <w:pPr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  <w:r w:rsidRPr="00506386">
        <w:rPr>
          <w:rFonts w:ascii="Times New Roman" w:eastAsia="Times New Roman" w:hAnsi="Times New Roman"/>
          <w:sz w:val="28"/>
          <w:szCs w:val="28"/>
        </w:rPr>
        <w:t>Doctor’s License Number____________</w:t>
      </w:r>
    </w:p>
    <w:p w14:paraId="3CB1C146" w14:textId="77777777" w:rsidR="00F2512E" w:rsidRPr="00506386" w:rsidRDefault="00F2512E" w:rsidP="00F2512E">
      <w:pPr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</w:p>
    <w:p w14:paraId="0A507612" w14:textId="77777777" w:rsidR="00F2512E" w:rsidRPr="00506386" w:rsidRDefault="00F2512E" w:rsidP="00F2512E">
      <w:pPr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</w:p>
    <w:p w14:paraId="4BCE49A2" w14:textId="77777777" w:rsidR="00F2512E" w:rsidRPr="00506386" w:rsidRDefault="00F2512E" w:rsidP="00F2512E">
      <w:pPr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  <w:r w:rsidRPr="00506386">
        <w:rPr>
          <w:rFonts w:ascii="Times New Roman" w:eastAsia="Times New Roman" w:hAnsi="Times New Roman"/>
          <w:sz w:val="28"/>
          <w:szCs w:val="28"/>
        </w:rPr>
        <w:t>Doctor’s Phone Number_____________</w:t>
      </w:r>
    </w:p>
    <w:p w14:paraId="43EBB56D" w14:textId="77777777" w:rsidR="00F2512E" w:rsidRPr="00506386" w:rsidRDefault="00F2512E" w:rsidP="00F2512E">
      <w:pPr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</w:p>
    <w:p w14:paraId="449BEDD0" w14:textId="77777777" w:rsidR="00F2512E" w:rsidRPr="00506386" w:rsidRDefault="00F2512E" w:rsidP="00F2512E">
      <w:pPr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</w:p>
    <w:p w14:paraId="2CFF2EE3" w14:textId="77777777" w:rsidR="00F2512E" w:rsidRPr="00506386" w:rsidRDefault="00F2512E" w:rsidP="00F2512E">
      <w:pPr>
        <w:spacing w:after="0" w:line="240" w:lineRule="auto"/>
        <w:rPr>
          <w:rFonts w:ascii="Times New Roman" w:eastAsia="Times New Roman" w:hAnsi="Times New Roman"/>
          <w:b/>
          <w:sz w:val="28"/>
          <w:szCs w:val="28"/>
        </w:rPr>
      </w:pPr>
      <w:r w:rsidRPr="00506386">
        <w:rPr>
          <w:rFonts w:ascii="Times New Roman" w:eastAsia="Times New Roman" w:hAnsi="Times New Roman"/>
          <w:sz w:val="28"/>
          <w:szCs w:val="28"/>
        </w:rPr>
        <w:t>Doctor’s Signature__________________</w:t>
      </w:r>
      <w:r w:rsidRPr="00506386">
        <w:rPr>
          <w:rFonts w:ascii="Times New Roman" w:eastAsia="Times New Roman" w:hAnsi="Times New Roman"/>
          <w:b/>
          <w:sz w:val="28"/>
          <w:szCs w:val="28"/>
        </w:rPr>
        <w:t xml:space="preserve">(MD/DO)    </w:t>
      </w:r>
    </w:p>
    <w:p w14:paraId="54B68AA3" w14:textId="77777777" w:rsidR="00F2512E" w:rsidRPr="00506386" w:rsidRDefault="00F2512E" w:rsidP="00F2512E">
      <w:pPr>
        <w:spacing w:after="0" w:line="240" w:lineRule="auto"/>
        <w:rPr>
          <w:rFonts w:ascii="Times New Roman" w:eastAsia="Times New Roman" w:hAnsi="Times New Roman"/>
          <w:b/>
          <w:sz w:val="28"/>
          <w:szCs w:val="28"/>
        </w:rPr>
      </w:pPr>
    </w:p>
    <w:p w14:paraId="79F176B0" w14:textId="77777777" w:rsidR="00F2512E" w:rsidRPr="00506386" w:rsidRDefault="00F2512E" w:rsidP="00F2512E">
      <w:pPr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  <w:r w:rsidRPr="00506386">
        <w:rPr>
          <w:rFonts w:ascii="Times New Roman" w:eastAsia="Times New Roman" w:hAnsi="Times New Roman"/>
          <w:sz w:val="28"/>
          <w:szCs w:val="28"/>
        </w:rPr>
        <w:t>(Stamp)</w:t>
      </w:r>
    </w:p>
    <w:p w14:paraId="3F633839" w14:textId="77777777" w:rsidR="00F2512E" w:rsidRPr="00DD066D" w:rsidRDefault="00F2512E" w:rsidP="00F2512E"/>
    <w:p w14:paraId="08CDF13A" w14:textId="77777777" w:rsidR="00707BF4" w:rsidRDefault="00707BF4"/>
    <w:sectPr w:rsidR="00707BF4" w:rsidSect="00707BF4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38B1C7" w14:textId="77777777" w:rsidR="00931A0C" w:rsidRDefault="00931A0C" w:rsidP="007F7138">
      <w:pPr>
        <w:spacing w:after="0" w:line="240" w:lineRule="auto"/>
      </w:pPr>
      <w:r>
        <w:separator/>
      </w:r>
    </w:p>
  </w:endnote>
  <w:endnote w:type="continuationSeparator" w:id="0">
    <w:p w14:paraId="268970AC" w14:textId="77777777" w:rsidR="00931A0C" w:rsidRDefault="00931A0C" w:rsidP="007F71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6F0BD" w14:textId="77777777" w:rsidR="00896B32" w:rsidRDefault="00FA482D" w:rsidP="00FA482D">
    <w:pPr>
      <w:pStyle w:val="Footer"/>
      <w:tabs>
        <w:tab w:val="clear" w:pos="4680"/>
        <w:tab w:val="clear" w:pos="9360"/>
        <w:tab w:val="left" w:pos="3120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DE812" w14:textId="77777777" w:rsidR="00707BF4" w:rsidRDefault="00707BF4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78720" behindDoc="0" locked="0" layoutInCell="1" allowOverlap="1" wp14:anchorId="4682E59C" wp14:editId="26AF5F73">
              <wp:simplePos x="0" y="0"/>
              <wp:positionH relativeFrom="column">
                <wp:posOffset>1952625</wp:posOffset>
              </wp:positionH>
              <wp:positionV relativeFrom="paragraph">
                <wp:posOffset>-189865</wp:posOffset>
              </wp:positionV>
              <wp:extent cx="1762125" cy="1404620"/>
              <wp:effectExtent l="0" t="0" r="9525" b="0"/>
              <wp:wrapSquare wrapText="bothSides"/>
              <wp:docPr id="1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6212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BD5D40" w14:textId="0042C817" w:rsidR="00707BF4" w:rsidRPr="00FA482D" w:rsidRDefault="00707BF4" w:rsidP="00707BF4">
                          <w:pPr>
                            <w:pStyle w:val="NoSpacing"/>
                            <w:jc w:val="center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 w:rsidRPr="00FA482D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4</w:t>
                          </w:r>
                          <w:r w:rsidR="00F2512E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235</w:t>
                          </w:r>
                          <w:r w:rsidRPr="00FA482D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 MAIL SERVICE CENTER</w:t>
                          </w:r>
                        </w:p>
                        <w:p w14:paraId="23AF3632" w14:textId="77777777" w:rsidR="00707BF4" w:rsidRPr="00FA482D" w:rsidRDefault="00707BF4" w:rsidP="00707BF4">
                          <w:pPr>
                            <w:pStyle w:val="NoSpacing"/>
                            <w:jc w:val="center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 w:rsidRPr="00FA482D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RALEIGH, NC 27699-4307</w:t>
                          </w:r>
                        </w:p>
                        <w:p w14:paraId="37700B82" w14:textId="1D02BA21" w:rsidR="00707BF4" w:rsidRPr="00FA482D" w:rsidRDefault="00707BF4" w:rsidP="00707BF4">
                          <w:pPr>
                            <w:pStyle w:val="NoSpacing"/>
                            <w:jc w:val="center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682E59C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153.75pt;margin-top:-14.95pt;width:138.75pt;height:110.6pt;z-index:2516787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" stroked="f">
              <v:textbox style="mso-fit-shape-to-text:t">
                <w:txbxContent>
                  <w:p w14:paraId="48BD5D40" w14:textId="0042C817" w:rsidR="00707BF4" w:rsidRPr="00FA482D" w:rsidRDefault="00707BF4" w:rsidP="00707BF4">
                    <w:pPr>
                      <w:pStyle w:val="NoSpacing"/>
                      <w:jc w:val="center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r w:rsidRPr="00FA482D">
                      <w:rPr>
                        <w:rFonts w:ascii="Arial" w:hAnsi="Arial" w:cs="Arial"/>
                        <w:sz w:val="16"/>
                        <w:szCs w:val="16"/>
                      </w:rPr>
                      <w:t>4</w:t>
                    </w:r>
                    <w:r w:rsidR="00F2512E">
                      <w:rPr>
                        <w:rFonts w:ascii="Arial" w:hAnsi="Arial" w:cs="Arial"/>
                        <w:sz w:val="16"/>
                        <w:szCs w:val="16"/>
                      </w:rPr>
                      <w:t>235</w:t>
                    </w:r>
                    <w:r w:rsidRPr="00FA482D">
                      <w:rPr>
                        <w:rFonts w:ascii="Arial" w:hAnsi="Arial" w:cs="Arial"/>
                        <w:sz w:val="16"/>
                        <w:szCs w:val="16"/>
                      </w:rPr>
                      <w:t xml:space="preserve"> MAIL SERVICE CENTER</w:t>
                    </w:r>
                  </w:p>
                  <w:p w14:paraId="23AF3632" w14:textId="77777777" w:rsidR="00707BF4" w:rsidRPr="00FA482D" w:rsidRDefault="00707BF4" w:rsidP="00707BF4">
                    <w:pPr>
                      <w:pStyle w:val="NoSpacing"/>
                      <w:jc w:val="center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r w:rsidRPr="00FA482D">
                      <w:rPr>
                        <w:rFonts w:ascii="Arial" w:hAnsi="Arial" w:cs="Arial"/>
                        <w:sz w:val="16"/>
                        <w:szCs w:val="16"/>
                      </w:rPr>
                      <w:t>RALEIGH, NC 27699-4307</w:t>
                    </w:r>
                  </w:p>
                  <w:p w14:paraId="37700B82" w14:textId="1D02BA21" w:rsidR="00707BF4" w:rsidRPr="00FA482D" w:rsidRDefault="00707BF4" w:rsidP="00707BF4">
                    <w:pPr>
                      <w:pStyle w:val="NoSpacing"/>
                      <w:jc w:val="center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866856" w14:textId="77777777" w:rsidR="00931A0C" w:rsidRDefault="00931A0C" w:rsidP="007F7138">
      <w:pPr>
        <w:spacing w:after="0" w:line="240" w:lineRule="auto"/>
      </w:pPr>
      <w:r>
        <w:separator/>
      </w:r>
    </w:p>
  </w:footnote>
  <w:footnote w:type="continuationSeparator" w:id="0">
    <w:p w14:paraId="7CED802B" w14:textId="77777777" w:rsidR="00931A0C" w:rsidRDefault="00931A0C" w:rsidP="007F71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DEAFD" w14:textId="7A96BBFD" w:rsidR="007F7138" w:rsidRDefault="007F7138">
    <w:pPr>
      <w:pStyle w:val="Header"/>
    </w:pPr>
  </w:p>
  <w:p w14:paraId="666CD02A" w14:textId="77777777" w:rsidR="007F7138" w:rsidRDefault="007F7138">
    <w:pPr>
      <w:pStyle w:val="Header"/>
    </w:pPr>
  </w:p>
  <w:p w14:paraId="777AB671" w14:textId="77777777" w:rsidR="007579F5" w:rsidRDefault="007579F5">
    <w:pPr>
      <w:pStyle w:val="Header"/>
    </w:pPr>
  </w:p>
  <w:p w14:paraId="39B60F6D" w14:textId="77777777" w:rsidR="007F7138" w:rsidRDefault="007F71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EEE9E" w14:textId="2B6246EE" w:rsidR="0083366B" w:rsidRPr="0083366B" w:rsidRDefault="00FA0430" w:rsidP="0083366B">
    <w:pPr>
      <w:pStyle w:val="Header"/>
      <w:tabs>
        <w:tab w:val="left" w:pos="760"/>
      </w:tabs>
      <w:rPr>
        <w:b/>
        <w:bCs/>
      </w:rPr>
    </w:pPr>
    <w:r w:rsidRPr="0083366B">
      <w:rPr>
        <w:b/>
        <w:bCs/>
        <w:noProof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5020150E" wp14:editId="6DDFC702">
              <wp:simplePos x="0" y="0"/>
              <wp:positionH relativeFrom="column">
                <wp:posOffset>-257175</wp:posOffset>
              </wp:positionH>
              <wp:positionV relativeFrom="paragraph">
                <wp:posOffset>-79375</wp:posOffset>
              </wp:positionV>
              <wp:extent cx="1762125" cy="1404620"/>
              <wp:effectExtent l="0" t="0" r="9525" b="0"/>
              <wp:wrapSquare wrapText="bothSides"/>
              <wp:docPr id="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6212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0ED8716" w14:textId="07A62764" w:rsidR="00707BF4" w:rsidRPr="007579F5" w:rsidRDefault="003E5254" w:rsidP="00707BF4">
                          <w:pPr>
                            <w:pStyle w:val="NoSpacing"/>
                            <w:jc w:val="center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VAL</w:t>
                          </w:r>
                          <w:r w:rsidR="00FA0430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E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RIE DORSETT</w:t>
                          </w:r>
                        </w:p>
                        <w:p w14:paraId="23641556" w14:textId="55A45124" w:rsidR="00707BF4" w:rsidRPr="00FA0430" w:rsidRDefault="00707BF4" w:rsidP="00707BF4">
                          <w:pPr>
                            <w:pStyle w:val="NoSpacing"/>
                            <w:jc w:val="center"/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</w:pPr>
                          <w:r w:rsidRPr="00FA0430"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  <w:t>C</w:t>
                          </w:r>
                          <w:r w:rsidR="00FA0430" w:rsidRPr="00FA0430"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  <w:t>HAIRPERSON</w:t>
                          </w:r>
                        </w:p>
                        <w:p w14:paraId="51933C83" w14:textId="77777777" w:rsidR="00707BF4" w:rsidRDefault="00707BF4" w:rsidP="00707BF4">
                          <w:pPr>
                            <w:pStyle w:val="NoSpacing"/>
                            <w:jc w:val="center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  <w:p w14:paraId="74C5BB04" w14:textId="77777777" w:rsidR="003E5254" w:rsidRDefault="003E5254" w:rsidP="00707BF4">
                          <w:pPr>
                            <w:pStyle w:val="NoSpacing"/>
                            <w:jc w:val="center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ALVIN L. COLEY</w:t>
                          </w:r>
                        </w:p>
                        <w:p w14:paraId="4E709D58" w14:textId="240926CF" w:rsidR="00707BF4" w:rsidRPr="00896B32" w:rsidRDefault="003E5254" w:rsidP="00707BF4">
                          <w:pPr>
                            <w:pStyle w:val="NoSpacing"/>
                            <w:jc w:val="center"/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  <w:t>INTERIM EXECUTIVE DIRECTO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020150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20.25pt;margin-top:-6.25pt;width:138.75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" stroked="f">
              <v:textbox style="mso-fit-shape-to-text:t">
                <w:txbxContent>
                  <w:p w14:paraId="30ED8716" w14:textId="07A62764" w:rsidR="00707BF4" w:rsidRPr="007579F5" w:rsidRDefault="003E5254" w:rsidP="00707BF4">
                    <w:pPr>
                      <w:pStyle w:val="NoSpacing"/>
                      <w:jc w:val="center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VAL</w:t>
                    </w:r>
                    <w:r w:rsidR="00FA0430">
                      <w:rPr>
                        <w:rFonts w:ascii="Arial" w:hAnsi="Arial" w:cs="Arial"/>
                        <w:sz w:val="16"/>
                        <w:szCs w:val="16"/>
                      </w:rPr>
                      <w:t>E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RIE DORSETT</w:t>
                    </w:r>
                  </w:p>
                  <w:p w14:paraId="23641556" w14:textId="55A45124" w:rsidR="00707BF4" w:rsidRPr="00FA0430" w:rsidRDefault="00707BF4" w:rsidP="00707BF4">
                    <w:pPr>
                      <w:pStyle w:val="NoSpacing"/>
                      <w:jc w:val="center"/>
                      <w:rPr>
                        <w:rFonts w:ascii="Arial" w:hAnsi="Arial" w:cs="Arial"/>
                        <w:sz w:val="12"/>
                        <w:szCs w:val="12"/>
                      </w:rPr>
                    </w:pPr>
                    <w:r w:rsidRPr="00FA0430">
                      <w:rPr>
                        <w:rFonts w:ascii="Arial" w:hAnsi="Arial" w:cs="Arial"/>
                        <w:sz w:val="12"/>
                        <w:szCs w:val="12"/>
                      </w:rPr>
                      <w:t>C</w:t>
                    </w:r>
                    <w:r w:rsidR="00FA0430" w:rsidRPr="00FA0430">
                      <w:rPr>
                        <w:rFonts w:ascii="Arial" w:hAnsi="Arial" w:cs="Arial"/>
                        <w:sz w:val="12"/>
                        <w:szCs w:val="12"/>
                      </w:rPr>
                      <w:t>HAIRPERSON</w:t>
                    </w:r>
                  </w:p>
                  <w:p w14:paraId="51933C83" w14:textId="77777777" w:rsidR="00707BF4" w:rsidRDefault="00707BF4" w:rsidP="00707BF4">
                    <w:pPr>
                      <w:pStyle w:val="NoSpacing"/>
                      <w:jc w:val="center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  <w:p w14:paraId="74C5BB04" w14:textId="77777777" w:rsidR="003E5254" w:rsidRDefault="003E5254" w:rsidP="00707BF4">
                    <w:pPr>
                      <w:pStyle w:val="NoSpacing"/>
                      <w:jc w:val="center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ALVIN L. COLEY</w:t>
                    </w:r>
                  </w:p>
                  <w:p w14:paraId="4E709D58" w14:textId="240926CF" w:rsidR="00707BF4" w:rsidRPr="00896B32" w:rsidRDefault="003E5254" w:rsidP="00707BF4">
                    <w:pPr>
                      <w:pStyle w:val="NoSpacing"/>
                      <w:jc w:val="center"/>
                      <w:rPr>
                        <w:rFonts w:ascii="Arial" w:hAnsi="Arial" w:cs="Arial"/>
                        <w:sz w:val="12"/>
                        <w:szCs w:val="12"/>
                      </w:rPr>
                    </w:pPr>
                    <w:r>
                      <w:rPr>
                        <w:rFonts w:ascii="Arial" w:hAnsi="Arial" w:cs="Arial"/>
                        <w:sz w:val="12"/>
                        <w:szCs w:val="12"/>
                      </w:rPr>
                      <w:t>INTERIM EXECUTIVE DIRECTOR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83366B">
      <w:rPr>
        <w:b/>
        <w:bCs/>
        <w:noProof/>
      </w:rPr>
      <mc:AlternateContent>
        <mc:Choice Requires="wps">
          <w:drawing>
            <wp:anchor distT="45720" distB="45720" distL="114300" distR="114300" simplePos="0" relativeHeight="251670528" behindDoc="0" locked="0" layoutInCell="1" allowOverlap="1" wp14:anchorId="6DCDFF27" wp14:editId="74243659">
              <wp:simplePos x="0" y="0"/>
              <wp:positionH relativeFrom="column">
                <wp:posOffset>4394200</wp:posOffset>
              </wp:positionH>
              <wp:positionV relativeFrom="paragraph">
                <wp:posOffset>-228600</wp:posOffset>
              </wp:positionV>
              <wp:extent cx="1666875" cy="1337310"/>
              <wp:effectExtent l="0" t="0" r="9525" b="0"/>
              <wp:wrapSquare wrapText="bothSides"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66875" cy="13373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025AB89" w14:textId="77777777" w:rsidR="00707BF4" w:rsidRPr="00FA0430" w:rsidRDefault="00707BF4" w:rsidP="00707BF4">
                          <w:pPr>
                            <w:pStyle w:val="NoSpacing"/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FA0430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COMMISSION MEMBERS</w:t>
                          </w:r>
                        </w:p>
                        <w:p w14:paraId="5074357F" w14:textId="77F1DF1D" w:rsidR="003E5254" w:rsidRDefault="003E5254" w:rsidP="00707BF4">
                          <w:pPr>
                            <w:pStyle w:val="NoSpacing"/>
                            <w:jc w:val="center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CAMERON BELTON</w:t>
                          </w:r>
                          <w:r w:rsidR="00FA0430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, ESQ.</w:t>
                          </w:r>
                          <w:r w:rsidR="00707BF4" w:rsidRPr="00707199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 </w:t>
                          </w:r>
                        </w:p>
                        <w:p w14:paraId="1120C295" w14:textId="15351737" w:rsidR="00707BF4" w:rsidRDefault="003E5254" w:rsidP="00707BF4">
                          <w:pPr>
                            <w:pStyle w:val="NoSpacing"/>
                            <w:jc w:val="center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JOHN COOPER</w:t>
                          </w:r>
                        </w:p>
                        <w:p w14:paraId="30C856CC" w14:textId="26958BC3" w:rsidR="003E5254" w:rsidRDefault="003E5254" w:rsidP="00707BF4">
                          <w:pPr>
                            <w:pStyle w:val="NoSpacing"/>
                            <w:jc w:val="center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WILLIAM HOUSTON</w:t>
                          </w:r>
                        </w:p>
                        <w:p w14:paraId="521F8D08" w14:textId="08214355" w:rsidR="003E5254" w:rsidRDefault="003E5254" w:rsidP="00707BF4">
                          <w:pPr>
                            <w:pStyle w:val="NoSpacing"/>
                            <w:jc w:val="center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R. JOHN NEIDECKER</w:t>
                          </w:r>
                        </w:p>
                        <w:p w14:paraId="7F20CD1F" w14:textId="27A86215" w:rsidR="003E5254" w:rsidRDefault="003E5254" w:rsidP="00707BF4">
                          <w:pPr>
                            <w:pStyle w:val="NoSpacing"/>
                            <w:jc w:val="center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R. SCOTT PLAYFORD</w:t>
                          </w:r>
                        </w:p>
                        <w:p w14:paraId="01C77C40" w14:textId="7E7AF39A" w:rsidR="003E5254" w:rsidRDefault="003E5254" w:rsidP="00707BF4">
                          <w:pPr>
                            <w:pStyle w:val="NoSpacing"/>
                            <w:jc w:val="center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R. DENNIS RENO</w:t>
                          </w:r>
                        </w:p>
                        <w:p w14:paraId="4DE05FDE" w14:textId="481557D5" w:rsidR="003E5254" w:rsidRDefault="003E5254" w:rsidP="00707BF4">
                          <w:pPr>
                            <w:pStyle w:val="NoSpacing"/>
                            <w:jc w:val="center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R. PHILLIP STEPHENS</w:t>
                          </w:r>
                        </w:p>
                        <w:p w14:paraId="060EBD25" w14:textId="77777777" w:rsidR="003E5254" w:rsidRDefault="003E5254" w:rsidP="00707BF4">
                          <w:pPr>
                            <w:pStyle w:val="NoSpacing"/>
                            <w:jc w:val="center"/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</w:pPr>
                        </w:p>
                        <w:p w14:paraId="09F0E7F3" w14:textId="390C1037" w:rsidR="00707BF4" w:rsidRPr="00707199" w:rsidRDefault="00707BF4" w:rsidP="003E5254">
                          <w:pPr>
                            <w:pStyle w:val="NoSpacing"/>
                            <w:jc w:val="center"/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CDFF27" id="Text Box 9" o:spid="_x0000_s1027" type="#_x0000_t202" style="position:absolute;margin-left:346pt;margin-top:-18pt;width:131.25pt;height:105.3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" stroked="f">
              <v:textbox>
                <w:txbxContent>
                  <w:p w14:paraId="3025AB89" w14:textId="77777777" w:rsidR="00707BF4" w:rsidRPr="00FA0430" w:rsidRDefault="00707BF4" w:rsidP="00707BF4">
                    <w:pPr>
                      <w:pStyle w:val="NoSpacing"/>
                      <w:jc w:val="center"/>
                      <w:rPr>
                        <w:sz w:val="18"/>
                        <w:szCs w:val="18"/>
                      </w:rPr>
                    </w:pPr>
                    <w:r w:rsidRPr="00FA0430">
                      <w:rPr>
                        <w:rFonts w:ascii="Arial" w:hAnsi="Arial" w:cs="Arial"/>
                        <w:sz w:val="18"/>
                        <w:szCs w:val="18"/>
                      </w:rPr>
                      <w:t>COMMISSION MEMBERS</w:t>
                    </w:r>
                  </w:p>
                  <w:p w14:paraId="5074357F" w14:textId="77F1DF1D" w:rsidR="003E5254" w:rsidRDefault="003E5254" w:rsidP="00707BF4">
                    <w:pPr>
                      <w:pStyle w:val="NoSpacing"/>
                      <w:jc w:val="center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CAMERON BELTON</w:t>
                    </w:r>
                    <w:r w:rsidR="00FA0430">
                      <w:rPr>
                        <w:rFonts w:ascii="Arial" w:hAnsi="Arial" w:cs="Arial"/>
                        <w:sz w:val="16"/>
                        <w:szCs w:val="16"/>
                      </w:rPr>
                      <w:t>, ESQ.</w:t>
                    </w:r>
                    <w:r w:rsidR="00707BF4" w:rsidRPr="00707199">
                      <w:rPr>
                        <w:rFonts w:ascii="Arial" w:hAnsi="Arial" w:cs="Arial"/>
                        <w:sz w:val="16"/>
                        <w:szCs w:val="16"/>
                      </w:rPr>
                      <w:t xml:space="preserve"> </w:t>
                    </w:r>
                  </w:p>
                  <w:p w14:paraId="1120C295" w14:textId="15351737" w:rsidR="00707BF4" w:rsidRDefault="003E5254" w:rsidP="00707BF4">
                    <w:pPr>
                      <w:pStyle w:val="NoSpacing"/>
                      <w:jc w:val="center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JOHN COOPER</w:t>
                    </w:r>
                  </w:p>
                  <w:p w14:paraId="30C856CC" w14:textId="26958BC3" w:rsidR="003E5254" w:rsidRDefault="003E5254" w:rsidP="00707BF4">
                    <w:pPr>
                      <w:pStyle w:val="NoSpacing"/>
                      <w:jc w:val="center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WILLIAM HOUSTON</w:t>
                    </w:r>
                  </w:p>
                  <w:p w14:paraId="521F8D08" w14:textId="08214355" w:rsidR="003E5254" w:rsidRDefault="003E5254" w:rsidP="00707BF4">
                    <w:pPr>
                      <w:pStyle w:val="NoSpacing"/>
                      <w:jc w:val="center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DR. JOHN NEIDECKER</w:t>
                    </w:r>
                  </w:p>
                  <w:p w14:paraId="7F20CD1F" w14:textId="27A86215" w:rsidR="003E5254" w:rsidRDefault="003E5254" w:rsidP="00707BF4">
                    <w:pPr>
                      <w:pStyle w:val="NoSpacing"/>
                      <w:jc w:val="center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DR. SCOTT PLAYFORD</w:t>
                    </w:r>
                  </w:p>
                  <w:p w14:paraId="01C77C40" w14:textId="7E7AF39A" w:rsidR="003E5254" w:rsidRDefault="003E5254" w:rsidP="00707BF4">
                    <w:pPr>
                      <w:pStyle w:val="NoSpacing"/>
                      <w:jc w:val="center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DR. DENNIS RENO</w:t>
                    </w:r>
                  </w:p>
                  <w:p w14:paraId="4DE05FDE" w14:textId="481557D5" w:rsidR="003E5254" w:rsidRDefault="003E5254" w:rsidP="00707BF4">
                    <w:pPr>
                      <w:pStyle w:val="NoSpacing"/>
                      <w:jc w:val="center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DR. PHILLIP STEPHENS</w:t>
                    </w:r>
                  </w:p>
                  <w:p w14:paraId="060EBD25" w14:textId="77777777" w:rsidR="003E5254" w:rsidRDefault="003E5254" w:rsidP="00707BF4">
                    <w:pPr>
                      <w:pStyle w:val="NoSpacing"/>
                      <w:jc w:val="center"/>
                      <w:rPr>
                        <w:rFonts w:ascii="Arial" w:hAnsi="Arial" w:cs="Arial"/>
                        <w:sz w:val="12"/>
                        <w:szCs w:val="12"/>
                      </w:rPr>
                    </w:pPr>
                  </w:p>
                  <w:p w14:paraId="09F0E7F3" w14:textId="390C1037" w:rsidR="00707BF4" w:rsidRPr="00707199" w:rsidRDefault="00707BF4" w:rsidP="003E5254">
                    <w:pPr>
                      <w:pStyle w:val="NoSpacing"/>
                      <w:jc w:val="center"/>
                      <w:rPr>
                        <w:rFonts w:ascii="Arial" w:hAnsi="Arial" w:cs="Arial"/>
                        <w:sz w:val="12"/>
                        <w:szCs w:val="12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83366B">
      <w:rPr>
        <w:b/>
        <w:bCs/>
      </w:rPr>
      <w:t xml:space="preserve">    </w:t>
    </w:r>
    <w:r w:rsidR="0083366B" w:rsidRPr="0083366B">
      <w:rPr>
        <w:b/>
        <w:bCs/>
      </w:rPr>
      <w:t>NORTH CAROLINA BOXING AND COMBAT</w:t>
    </w:r>
  </w:p>
  <w:p w14:paraId="1E22AD78" w14:textId="0E2BE3EE" w:rsidR="00707BF4" w:rsidRDefault="0083366B" w:rsidP="0083366B">
    <w:pPr>
      <w:pStyle w:val="Header"/>
      <w:tabs>
        <w:tab w:val="left" w:pos="760"/>
      </w:tabs>
    </w:pPr>
    <w:r w:rsidRPr="0083366B">
      <w:rPr>
        <w:b/>
        <w:bCs/>
      </w:rPr>
      <w:t xml:space="preserve">                 </w:t>
    </w:r>
    <w:r w:rsidR="006D678F">
      <w:rPr>
        <w:b/>
        <w:bCs/>
      </w:rPr>
      <w:t xml:space="preserve">    </w:t>
    </w:r>
    <w:r w:rsidRPr="0083366B">
      <w:rPr>
        <w:b/>
        <w:bCs/>
      </w:rPr>
      <w:t>SPORTS COMMISSION</w:t>
    </w:r>
    <w:r w:rsidR="00243AD5">
      <w:tab/>
    </w:r>
    <w:r w:rsidR="00243AD5">
      <w:rPr>
        <w:noProof/>
      </w:rPr>
      <w:drawing>
        <wp:inline distT="0" distB="0" distL="0" distR="0" wp14:anchorId="6AD5861D" wp14:editId="44F05D40">
          <wp:extent cx="1504540" cy="1295400"/>
          <wp:effectExtent l="0" t="0" r="635" b="0"/>
          <wp:docPr id="6" name="Picture 6" descr="The Great Seal of the State of North Caroli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The Great Seal of the State of North Caroli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0408" cy="13262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144F0B"/>
    <w:multiLevelType w:val="multilevel"/>
    <w:tmpl w:val="1A9AD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TIwMDMxNzA0tLRU0lEKTi0uzszPAykwqgUAkkJpgiwAAAA="/>
  </w:docVars>
  <w:rsids>
    <w:rsidRoot w:val="007F7138"/>
    <w:rsid w:val="000F0614"/>
    <w:rsid w:val="000F2279"/>
    <w:rsid w:val="000F7A4E"/>
    <w:rsid w:val="00182534"/>
    <w:rsid w:val="00243AD5"/>
    <w:rsid w:val="00263494"/>
    <w:rsid w:val="003146C8"/>
    <w:rsid w:val="003D10C8"/>
    <w:rsid w:val="003E5254"/>
    <w:rsid w:val="003F38B8"/>
    <w:rsid w:val="004104A7"/>
    <w:rsid w:val="004E41CA"/>
    <w:rsid w:val="00527C23"/>
    <w:rsid w:val="005503E9"/>
    <w:rsid w:val="005A2983"/>
    <w:rsid w:val="005F18B4"/>
    <w:rsid w:val="006A2BE4"/>
    <w:rsid w:val="006B6107"/>
    <w:rsid w:val="006D678F"/>
    <w:rsid w:val="006E5242"/>
    <w:rsid w:val="00707199"/>
    <w:rsid w:val="00707BF4"/>
    <w:rsid w:val="007579F5"/>
    <w:rsid w:val="00794C0D"/>
    <w:rsid w:val="007D042E"/>
    <w:rsid w:val="007F7138"/>
    <w:rsid w:val="0083366B"/>
    <w:rsid w:val="00844A34"/>
    <w:rsid w:val="00896B32"/>
    <w:rsid w:val="008D1F5A"/>
    <w:rsid w:val="00931A0C"/>
    <w:rsid w:val="009551B4"/>
    <w:rsid w:val="00A502E1"/>
    <w:rsid w:val="00A75119"/>
    <w:rsid w:val="00A9684C"/>
    <w:rsid w:val="00AF49FB"/>
    <w:rsid w:val="00B76D55"/>
    <w:rsid w:val="00B91D90"/>
    <w:rsid w:val="00BB7251"/>
    <w:rsid w:val="00C51B8A"/>
    <w:rsid w:val="00C757EF"/>
    <w:rsid w:val="00CD2369"/>
    <w:rsid w:val="00E6469F"/>
    <w:rsid w:val="00E977EF"/>
    <w:rsid w:val="00EE1E8E"/>
    <w:rsid w:val="00F2512E"/>
    <w:rsid w:val="00FA0430"/>
    <w:rsid w:val="00FA482D"/>
    <w:rsid w:val="00FD3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8DEA4A"/>
  <w15:chartTrackingRefBased/>
  <w15:docId w15:val="{D5A3229B-5A1E-4A52-A149-506828BA9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71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138"/>
  </w:style>
  <w:style w:type="paragraph" w:styleId="Footer">
    <w:name w:val="footer"/>
    <w:basedOn w:val="Normal"/>
    <w:link w:val="FooterChar"/>
    <w:uiPriority w:val="99"/>
    <w:unhideWhenUsed/>
    <w:rsid w:val="007F71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138"/>
  </w:style>
  <w:style w:type="paragraph" w:styleId="NoSpacing">
    <w:name w:val="No Spacing"/>
    <w:uiPriority w:val="1"/>
    <w:qFormat/>
    <w:rsid w:val="007579F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A48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482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920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5563671231854D8673852FB36E4FEF" ma:contentTypeVersion="0" ma:contentTypeDescription="Create a new document." ma:contentTypeScope="" ma:versionID="612463241fc215fe77c3691b7901fc2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FFC748-6CE1-49FA-B398-4BBD1D2298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68E7D47-0966-4A4D-8B7A-9CC1A44702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EE1BEC-6802-4AF2-89A1-8805398B273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D98EE23-AE4B-4AA5-B362-E7A5ECA3DD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ocks, Burna</dc:creator>
  <cp:keywords/>
  <dc:description/>
  <cp:lastModifiedBy>Lewis, Tamara (Boxing Commission)</cp:lastModifiedBy>
  <cp:revision>2</cp:revision>
  <cp:lastPrinted>2019-08-30T18:42:00Z</cp:lastPrinted>
  <dcterms:created xsi:type="dcterms:W3CDTF">2022-12-09T18:02:00Z</dcterms:created>
  <dcterms:modified xsi:type="dcterms:W3CDTF">2022-12-09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5563671231854D8673852FB36E4FEF</vt:lpwstr>
  </property>
</Properties>
</file>